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6DEF63BA" w:rsidR="4C1A16DA" w:rsidRDefault="00297841" w:rsidP="672C19C9">
      <w:pPr>
        <w:rPr>
          <w:rFonts w:cs="Century Gothic"/>
          <w:color w:val="000000" w:themeColor="text1"/>
        </w:rPr>
      </w:pPr>
      <w:r>
        <w:rPr>
          <w:rFonts w:cs="Century Gothic"/>
          <w:b/>
          <w:bCs/>
          <w:color w:val="000000" w:themeColor="text1"/>
        </w:rPr>
        <w:t>WET</w:t>
      </w:r>
    </w:p>
    <w:p w14:paraId="5AF4A3F0" w14:textId="449E24E4" w:rsidR="4C1A16DA" w:rsidRDefault="00297841" w:rsidP="672C19C9">
      <w:pPr>
        <w:rPr>
          <w:rFonts w:cs="Century Gothic"/>
          <w:color w:val="000000" w:themeColor="text1"/>
          <w:sz w:val="20"/>
          <w:szCs w:val="20"/>
        </w:rPr>
      </w:pPr>
      <w:r>
        <w:rPr>
          <w:rFonts w:cs="Century Gothic"/>
          <w:b/>
          <w:bCs/>
          <w:color w:val="000000" w:themeColor="text1"/>
          <w:sz w:val="20"/>
          <w:szCs w:val="20"/>
        </w:rPr>
        <w:t>Sp19</w:t>
      </w:r>
    </w:p>
    <w:p w14:paraId="4BCB9B19" w14:textId="418A56FF" w:rsidR="4C1A16DA" w:rsidRDefault="00297841" w:rsidP="672C19C9">
      <w:pPr>
        <w:rPr>
          <w:rFonts w:cs="Century Gothic"/>
          <w:color w:val="000000" w:themeColor="text1"/>
          <w:sz w:val="20"/>
          <w:szCs w:val="20"/>
        </w:rPr>
      </w:pPr>
      <w:r>
        <w:rPr>
          <w:rFonts w:cs="Century Gothic"/>
          <w:i/>
          <w:iCs/>
          <w:color w:val="000000" w:themeColor="text1"/>
          <w:sz w:val="20"/>
          <w:szCs w:val="20"/>
        </w:rPr>
        <w:t>Wetland Extent Tool</w:t>
      </w:r>
    </w:p>
    <w:p w14:paraId="7BCCB82B" w14:textId="16AC37A0"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297841">
        <w:rPr>
          <w:rFonts w:cs="Century Gothic"/>
          <w:i/>
          <w:iCs/>
          <w:color w:val="000000" w:themeColor="text1"/>
          <w:sz w:val="20"/>
          <w:szCs w:val="20"/>
        </w:rPr>
        <w:t xml:space="preserve">Google Earth Engine, Random Forest, classification, wetland, </w:t>
      </w:r>
      <w:r w:rsidR="00857B9A">
        <w:rPr>
          <w:rFonts w:cs="Century Gothic"/>
          <w:i/>
          <w:iCs/>
          <w:color w:val="000000" w:themeColor="text1"/>
          <w:sz w:val="20"/>
          <w:szCs w:val="20"/>
        </w:rPr>
        <w:t>Landsat 8, Sentinel-1, SAR, radar</w:t>
      </w:r>
      <w:r w:rsidR="00FB510E">
        <w:rPr>
          <w:rFonts w:cs="Century Gothic"/>
          <w:i/>
          <w:iCs/>
          <w:color w:val="000000" w:themeColor="text1"/>
          <w:sz w:val="20"/>
          <w:szCs w:val="20"/>
        </w:rPr>
        <w:t>, Simple Non-</w:t>
      </w:r>
      <w:proofErr w:type="spellStart"/>
      <w:r w:rsidR="00FB510E">
        <w:rPr>
          <w:rFonts w:cs="Century Gothic"/>
          <w:i/>
          <w:iCs/>
          <w:color w:val="000000" w:themeColor="text1"/>
          <w:sz w:val="20"/>
          <w:szCs w:val="20"/>
        </w:rPr>
        <w:t>Iternative</w:t>
      </w:r>
      <w:proofErr w:type="spellEnd"/>
      <w:r w:rsidR="00FB510E">
        <w:rPr>
          <w:rFonts w:cs="Century Gothic"/>
          <w:i/>
          <w:iCs/>
          <w:color w:val="000000" w:themeColor="text1"/>
          <w:sz w:val="20"/>
          <w:szCs w:val="20"/>
        </w:rPr>
        <w:t xml:space="preserve"> Clustering, cluster</w:t>
      </w:r>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762FBBE0"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297841">
        <w:rPr>
          <w:rFonts w:cs="Century Gothic"/>
          <w:b/>
          <w:bCs/>
          <w:color w:val="000000" w:themeColor="text1"/>
          <w:sz w:val="20"/>
          <w:szCs w:val="20"/>
        </w:rPr>
        <w:t xml:space="preserve"> </w:t>
      </w:r>
      <w:r w:rsidR="00297841" w:rsidRPr="00A846C2">
        <w:rPr>
          <w:rFonts w:cs="Century Gothic"/>
          <w:bCs/>
          <w:color w:val="000000" w:themeColor="text1"/>
          <w:sz w:val="20"/>
          <w:szCs w:val="20"/>
        </w:rPr>
        <w:t>8/30/21 Erica Carcelen</w:t>
      </w:r>
    </w:p>
    <w:p w14:paraId="3171BB26" w14:textId="0F53D90F"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Status: </w:t>
      </w:r>
      <w:r w:rsidR="00297841" w:rsidRPr="00A846C2">
        <w:rPr>
          <w:rFonts w:cs="Century Gothic"/>
          <w:bCs/>
          <w:color w:val="000000" w:themeColor="text1"/>
          <w:sz w:val="20"/>
          <w:szCs w:val="20"/>
        </w:rPr>
        <w:t>Zone 2</w:t>
      </w:r>
    </w:p>
    <w:p w14:paraId="6904D689" w14:textId="4D93501D" w:rsidR="00857B9A" w:rsidRDefault="4C1A16DA" w:rsidP="00857B9A">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r w:rsidR="00297841">
        <w:rPr>
          <w:rFonts w:cs="Century Gothic"/>
          <w:b/>
          <w:bCs/>
          <w:color w:val="000000" w:themeColor="text1"/>
          <w:sz w:val="20"/>
          <w:szCs w:val="20"/>
        </w:rPr>
        <w:t xml:space="preserve"> </w:t>
      </w:r>
    </w:p>
    <w:p w14:paraId="27755901" w14:textId="41CFC085" w:rsidR="00857B9A" w:rsidRPr="00857B9A" w:rsidRDefault="00857B9A" w:rsidP="00857B9A">
      <w:pPr>
        <w:pStyle w:val="ListParagraph"/>
        <w:numPr>
          <w:ilvl w:val="2"/>
          <w:numId w:val="5"/>
        </w:numPr>
        <w:rPr>
          <w:rFonts w:cs="Century Gothic"/>
          <w:b/>
          <w:bCs/>
          <w:color w:val="000000" w:themeColor="text1"/>
          <w:sz w:val="20"/>
          <w:szCs w:val="20"/>
        </w:rPr>
      </w:pPr>
      <w:r>
        <w:rPr>
          <w:rFonts w:cs="Century Gothic"/>
          <w:bCs/>
          <w:color w:val="000000" w:themeColor="text1"/>
          <w:sz w:val="20"/>
          <w:szCs w:val="20"/>
        </w:rPr>
        <w:t>Scientific Basis</w:t>
      </w:r>
    </w:p>
    <w:p w14:paraId="733B43F0" w14:textId="26D9F83E" w:rsidR="00A846C2" w:rsidRPr="00A846C2" w:rsidRDefault="00857B9A" w:rsidP="00A846C2">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doesn’t run, u</w:t>
      </w:r>
      <w:r w:rsidR="00297841" w:rsidRPr="00857B9A">
        <w:rPr>
          <w:rFonts w:cs="Century Gothic"/>
          <w:bCs/>
          <w:color w:val="000000" w:themeColor="text1"/>
          <w:sz w:val="20"/>
          <w:szCs w:val="20"/>
        </w:rPr>
        <w:t>ses deprecate</w:t>
      </w:r>
      <w:r>
        <w:rPr>
          <w:rFonts w:cs="Century Gothic"/>
          <w:bCs/>
          <w:color w:val="000000" w:themeColor="text1"/>
          <w:sz w:val="20"/>
          <w:szCs w:val="20"/>
        </w:rPr>
        <w:t>d</w:t>
      </w:r>
      <w:r w:rsidR="00297841" w:rsidRPr="00857B9A">
        <w:rPr>
          <w:rFonts w:cs="Century Gothic"/>
          <w:bCs/>
          <w:color w:val="000000" w:themeColor="text1"/>
          <w:sz w:val="20"/>
          <w:szCs w:val="20"/>
        </w:rPr>
        <w:t xml:space="preserve"> Random Forest classifier, needs updating</w:t>
      </w:r>
    </w:p>
    <w:p w14:paraId="40B6FFD0" w14:textId="08A56EAB"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857B9A">
        <w:rPr>
          <w:rFonts w:cs="Century Gothic"/>
          <w:b/>
          <w:bCs/>
          <w:color w:val="000000" w:themeColor="text1"/>
          <w:sz w:val="20"/>
          <w:szCs w:val="20"/>
        </w:rPr>
        <w:t xml:space="preserve"> </w:t>
      </w:r>
      <w:r w:rsidR="00857B9A" w:rsidRPr="00A846C2">
        <w:rPr>
          <w:rFonts w:cs="Century Gothic"/>
          <w:bCs/>
          <w:color w:val="000000" w:themeColor="text1"/>
          <w:sz w:val="20"/>
          <w:szCs w:val="20"/>
        </w:rPr>
        <w:t>8/31/21 Erica Carcelen</w:t>
      </w:r>
    </w:p>
    <w:p w14:paraId="6E291FA1" w14:textId="083E371F"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9F5744">
        <w:rPr>
          <w:rFonts w:cs="Century Gothic"/>
          <w:b/>
          <w:bCs/>
          <w:color w:val="000000" w:themeColor="text1"/>
          <w:sz w:val="20"/>
          <w:szCs w:val="20"/>
        </w:rPr>
        <w:t xml:space="preserve"> </w:t>
      </w:r>
      <w:r w:rsidR="009F5744" w:rsidRPr="009F5744">
        <w:rPr>
          <w:rFonts w:cs="Century Gothic"/>
          <w:bCs/>
          <w:color w:val="000000" w:themeColor="text1"/>
          <w:sz w:val="20"/>
          <w:szCs w:val="20"/>
        </w:rPr>
        <w:t>Zone 1A</w:t>
      </w:r>
    </w:p>
    <w:p w14:paraId="1D6E73A2" w14:textId="1217DA80"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p>
    <w:p w14:paraId="3826152D" w14:textId="7584E5A7" w:rsidR="00857B9A" w:rsidRDefault="00857B9A" w:rsidP="00857B9A">
      <w:pPr>
        <w:pStyle w:val="ListParagraph"/>
        <w:numPr>
          <w:ilvl w:val="2"/>
          <w:numId w:val="5"/>
        </w:numPr>
        <w:rPr>
          <w:rFonts w:cs="Century Gothic"/>
          <w:bCs/>
          <w:color w:val="000000" w:themeColor="text1"/>
          <w:sz w:val="20"/>
          <w:szCs w:val="20"/>
        </w:rPr>
      </w:pPr>
      <w:r w:rsidRPr="00857B9A">
        <w:rPr>
          <w:rFonts w:cs="Century Gothic"/>
          <w:bCs/>
          <w:color w:val="000000" w:themeColor="text1"/>
          <w:sz w:val="20"/>
          <w:szCs w:val="20"/>
        </w:rPr>
        <w:t>Scientific Basis</w:t>
      </w:r>
    </w:p>
    <w:p w14:paraId="066B23A5" w14:textId="2A04647C" w:rsidR="00857B9A" w:rsidRDefault="00857B9A" w:rsidP="00857B9A">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runs and produces a classified image that can be exported with 3 classes (upland, open water, wetland). Also prints a confusion matrix and percent accuracy to the console.</w:t>
      </w:r>
    </w:p>
    <w:p w14:paraId="0EE628E8" w14:textId="77777777" w:rsidR="00FB510E" w:rsidRPr="00857B9A" w:rsidRDefault="00FB510E" w:rsidP="00FB510E">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is well commented, but there</w:t>
      </w:r>
      <w:bookmarkStart w:id="0" w:name="_GoBack"/>
      <w:bookmarkEnd w:id="0"/>
      <w:r>
        <w:rPr>
          <w:rFonts w:cs="Century Gothic"/>
          <w:bCs/>
          <w:color w:val="000000" w:themeColor="text1"/>
          <w:sz w:val="20"/>
          <w:szCs w:val="20"/>
        </w:rPr>
        <w:t xml:space="preserve"> are not citations included in the comments. However, the code uses frequently used indices (MNDWI, Tasseled Cap, and NDVI) and methods (SNIC and Random Forest) and the code for these methods are sound. Scientific basis is sound and I recommend partners refer to the Tech Paper for citations on these methods.</w:t>
      </w:r>
    </w:p>
    <w:p w14:paraId="4D33006E" w14:textId="13152896" w:rsidR="00857B9A" w:rsidRDefault="00857B9A" w:rsidP="00857B9A">
      <w:pPr>
        <w:pStyle w:val="ListParagraph"/>
        <w:numPr>
          <w:ilvl w:val="2"/>
          <w:numId w:val="5"/>
        </w:numPr>
        <w:rPr>
          <w:rFonts w:cs="Century Gothic"/>
          <w:bCs/>
          <w:color w:val="000000" w:themeColor="text1"/>
          <w:sz w:val="20"/>
          <w:szCs w:val="20"/>
        </w:rPr>
      </w:pPr>
      <w:r w:rsidRPr="00857B9A">
        <w:rPr>
          <w:rFonts w:cs="Century Gothic"/>
          <w:bCs/>
          <w:color w:val="000000" w:themeColor="text1"/>
          <w:sz w:val="20"/>
          <w:szCs w:val="20"/>
        </w:rPr>
        <w:t>Code Novelty</w:t>
      </w:r>
    </w:p>
    <w:p w14:paraId="2DC2AF9A" w14:textId="77FE6360" w:rsidR="00A846C2" w:rsidRPr="00857B9A" w:rsidRDefault="00FB510E" w:rsidP="00A846C2">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is novel, particularly the use of a simple non-iterative clustering algorithm for land cover classifications.</w:t>
      </w:r>
    </w:p>
    <w:p w14:paraId="3C0D2189" w14:textId="4DE60C3B" w:rsidR="00857B9A" w:rsidRDefault="00857B9A" w:rsidP="00857B9A">
      <w:pPr>
        <w:pStyle w:val="ListParagraph"/>
        <w:numPr>
          <w:ilvl w:val="2"/>
          <w:numId w:val="5"/>
        </w:numPr>
        <w:rPr>
          <w:rFonts w:cs="Century Gothic"/>
          <w:bCs/>
          <w:color w:val="000000" w:themeColor="text1"/>
          <w:sz w:val="20"/>
          <w:szCs w:val="20"/>
        </w:rPr>
      </w:pPr>
      <w:r w:rsidRPr="00857B9A">
        <w:rPr>
          <w:rFonts w:cs="Century Gothic"/>
          <w:bCs/>
          <w:color w:val="000000" w:themeColor="text1"/>
          <w:sz w:val="20"/>
          <w:szCs w:val="20"/>
        </w:rPr>
        <w:t>Code Functionality</w:t>
      </w:r>
    </w:p>
    <w:p w14:paraId="0D702268" w14:textId="5E2FF629" w:rsidR="00FB510E" w:rsidRDefault="00FB510E" w:rsidP="00FB510E">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Code mostly compiles. Assets </w:t>
      </w:r>
      <w:r w:rsidR="009F5744">
        <w:rPr>
          <w:rFonts w:cs="Century Gothic"/>
          <w:bCs/>
          <w:color w:val="000000" w:themeColor="text1"/>
          <w:sz w:val="20"/>
          <w:szCs w:val="20"/>
        </w:rPr>
        <w:t xml:space="preserve">used in the code were not submitted to the Geoinformatics team with the code. However, the code does run and it seems the assets are accessible by anyone. It would be beneficial to try exporting and downloading the assets in case the creators delete them in the future. </w:t>
      </w:r>
    </w:p>
    <w:p w14:paraId="71036606" w14:textId="4D63FDAA" w:rsidR="009F5744" w:rsidRDefault="009F5744" w:rsidP="00FB510E">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Well written code. Users can adjust the area being classified; however, GEE will time out for larger areas. This issue can be worked around by commenting out the SNIC algorithm.</w:t>
      </w:r>
    </w:p>
    <w:p w14:paraId="10073AF4" w14:textId="457CF72D" w:rsidR="009F5744" w:rsidRPr="00857B9A" w:rsidRDefault="009F5744" w:rsidP="00FB510E">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WET 2.0, which incorporates Sentinel-2 MSI and expands to the full Great Lakes Basin, is still undergoing software release.</w:t>
      </w:r>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lastRenderedPageBreak/>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lastRenderedPageBreak/>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683915" w14:textId="77777777" w:rsidR="007E4609" w:rsidRDefault="007E4609">
      <w:r>
        <w:separator/>
      </w:r>
    </w:p>
  </w:endnote>
  <w:endnote w:type="continuationSeparator" w:id="0">
    <w:p w14:paraId="010BA448" w14:textId="77777777" w:rsidR="007E4609" w:rsidRDefault="007E4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3FCE7" w14:textId="77777777" w:rsidR="007E4609" w:rsidRDefault="007E4609">
      <w:r>
        <w:separator/>
      </w:r>
    </w:p>
  </w:footnote>
  <w:footnote w:type="continuationSeparator" w:id="0">
    <w:p w14:paraId="7AE1BBCF" w14:textId="77777777" w:rsidR="007E4609" w:rsidRDefault="007E4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3A02E4B6"/>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73224"/>
    <w:rsid w:val="00075708"/>
    <w:rsid w:val="00095D93"/>
    <w:rsid w:val="000D7963"/>
    <w:rsid w:val="000E3C1F"/>
    <w:rsid w:val="000E4025"/>
    <w:rsid w:val="000F487D"/>
    <w:rsid w:val="000F76DA"/>
    <w:rsid w:val="00107706"/>
    <w:rsid w:val="00123B69"/>
    <w:rsid w:val="00134C6A"/>
    <w:rsid w:val="001538F2"/>
    <w:rsid w:val="00164AAB"/>
    <w:rsid w:val="001976DA"/>
    <w:rsid w:val="001A2ECC"/>
    <w:rsid w:val="001C0CAE"/>
    <w:rsid w:val="001D1B19"/>
    <w:rsid w:val="001D4B23"/>
    <w:rsid w:val="001E5271"/>
    <w:rsid w:val="001E7C24"/>
    <w:rsid w:val="002046C4"/>
    <w:rsid w:val="0022612D"/>
    <w:rsid w:val="00227218"/>
    <w:rsid w:val="0023408F"/>
    <w:rsid w:val="00242489"/>
    <w:rsid w:val="00272CD9"/>
    <w:rsid w:val="00273BD3"/>
    <w:rsid w:val="00276572"/>
    <w:rsid w:val="00285042"/>
    <w:rsid w:val="00290705"/>
    <w:rsid w:val="00297841"/>
    <w:rsid w:val="002A4E94"/>
    <w:rsid w:val="002B6846"/>
    <w:rsid w:val="002C501D"/>
    <w:rsid w:val="002D6CAD"/>
    <w:rsid w:val="002E2D9E"/>
    <w:rsid w:val="00302E59"/>
    <w:rsid w:val="003347A7"/>
    <w:rsid w:val="00334B0C"/>
    <w:rsid w:val="00347670"/>
    <w:rsid w:val="00353F4B"/>
    <w:rsid w:val="00362915"/>
    <w:rsid w:val="00384B24"/>
    <w:rsid w:val="003B54D0"/>
    <w:rsid w:val="003C28CD"/>
    <w:rsid w:val="003D2EDF"/>
    <w:rsid w:val="0041686A"/>
    <w:rsid w:val="004228B2"/>
    <w:rsid w:val="00453F48"/>
    <w:rsid w:val="00461AA0"/>
    <w:rsid w:val="00467737"/>
    <w:rsid w:val="00476EA1"/>
    <w:rsid w:val="00490A64"/>
    <w:rsid w:val="004B304D"/>
    <w:rsid w:val="004C0A16"/>
    <w:rsid w:val="004EA726"/>
    <w:rsid w:val="00510679"/>
    <w:rsid w:val="00510EC1"/>
    <w:rsid w:val="005344D2"/>
    <w:rsid w:val="00542AAA"/>
    <w:rsid w:val="00544C88"/>
    <w:rsid w:val="00565EE1"/>
    <w:rsid w:val="00573B58"/>
    <w:rsid w:val="00583971"/>
    <w:rsid w:val="00594D0B"/>
    <w:rsid w:val="005A0E93"/>
    <w:rsid w:val="005C5954"/>
    <w:rsid w:val="005C6FC1"/>
    <w:rsid w:val="005D3F60"/>
    <w:rsid w:val="005D7108"/>
    <w:rsid w:val="00636FAE"/>
    <w:rsid w:val="006452A4"/>
    <w:rsid w:val="006515E3"/>
    <w:rsid w:val="00676C74"/>
    <w:rsid w:val="006804AC"/>
    <w:rsid w:val="00695D85"/>
    <w:rsid w:val="006A2A26"/>
    <w:rsid w:val="006B185F"/>
    <w:rsid w:val="006B39A8"/>
    <w:rsid w:val="006B7491"/>
    <w:rsid w:val="006E1C6C"/>
    <w:rsid w:val="007059D2"/>
    <w:rsid w:val="007072BA"/>
    <w:rsid w:val="007226AE"/>
    <w:rsid w:val="00735F70"/>
    <w:rsid w:val="0073702A"/>
    <w:rsid w:val="00752AC5"/>
    <w:rsid w:val="00760B99"/>
    <w:rsid w:val="007715BF"/>
    <w:rsid w:val="00782999"/>
    <w:rsid w:val="007A4F2A"/>
    <w:rsid w:val="007A7268"/>
    <w:rsid w:val="007B73F9"/>
    <w:rsid w:val="007C08E6"/>
    <w:rsid w:val="007C8C21"/>
    <w:rsid w:val="007E4609"/>
    <w:rsid w:val="0080287D"/>
    <w:rsid w:val="008060AF"/>
    <w:rsid w:val="00806DE6"/>
    <w:rsid w:val="008325C6"/>
    <w:rsid w:val="00835C04"/>
    <w:rsid w:val="008403B8"/>
    <w:rsid w:val="00857B9A"/>
    <w:rsid w:val="0086051E"/>
    <w:rsid w:val="00881BA5"/>
    <w:rsid w:val="00881C6F"/>
    <w:rsid w:val="00896D48"/>
    <w:rsid w:val="008A4B10"/>
    <w:rsid w:val="008B3821"/>
    <w:rsid w:val="008D41B1"/>
    <w:rsid w:val="008D7444"/>
    <w:rsid w:val="00916099"/>
    <w:rsid w:val="00925772"/>
    <w:rsid w:val="00932293"/>
    <w:rsid w:val="00935C3D"/>
    <w:rsid w:val="00936A45"/>
    <w:rsid w:val="00937ED2"/>
    <w:rsid w:val="00941956"/>
    <w:rsid w:val="0094514E"/>
    <w:rsid w:val="009479E5"/>
    <w:rsid w:val="00952A5B"/>
    <w:rsid w:val="009812BB"/>
    <w:rsid w:val="009A09FD"/>
    <w:rsid w:val="009A492A"/>
    <w:rsid w:val="009B08C3"/>
    <w:rsid w:val="009B4754"/>
    <w:rsid w:val="009D7235"/>
    <w:rsid w:val="009E1788"/>
    <w:rsid w:val="009E4CFF"/>
    <w:rsid w:val="009F2DD0"/>
    <w:rsid w:val="009F5744"/>
    <w:rsid w:val="00A0319C"/>
    <w:rsid w:val="00A07C1D"/>
    <w:rsid w:val="00A4473F"/>
    <w:rsid w:val="00A44DD0"/>
    <w:rsid w:val="00A46F34"/>
    <w:rsid w:val="00A502A8"/>
    <w:rsid w:val="00A50CFE"/>
    <w:rsid w:val="00A5463B"/>
    <w:rsid w:val="00A60645"/>
    <w:rsid w:val="00A80A92"/>
    <w:rsid w:val="00A8257F"/>
    <w:rsid w:val="00A846C2"/>
    <w:rsid w:val="00A94090"/>
    <w:rsid w:val="00AB2804"/>
    <w:rsid w:val="00AE2F70"/>
    <w:rsid w:val="00AE46F5"/>
    <w:rsid w:val="00B321BC"/>
    <w:rsid w:val="00B41703"/>
    <w:rsid w:val="00B43262"/>
    <w:rsid w:val="00B560ED"/>
    <w:rsid w:val="00B63BFE"/>
    <w:rsid w:val="00B73203"/>
    <w:rsid w:val="00B76BDC"/>
    <w:rsid w:val="00B81E34"/>
    <w:rsid w:val="00B82905"/>
    <w:rsid w:val="00B9571C"/>
    <w:rsid w:val="00B9614C"/>
    <w:rsid w:val="00BB1A3F"/>
    <w:rsid w:val="00BB6998"/>
    <w:rsid w:val="00BC5C83"/>
    <w:rsid w:val="00BD0255"/>
    <w:rsid w:val="00C057E9"/>
    <w:rsid w:val="00C27214"/>
    <w:rsid w:val="00C32A58"/>
    <w:rsid w:val="00C33A8E"/>
    <w:rsid w:val="00C55FC9"/>
    <w:rsid w:val="00C72F1A"/>
    <w:rsid w:val="00C82473"/>
    <w:rsid w:val="00C82C8C"/>
    <w:rsid w:val="00C83576"/>
    <w:rsid w:val="00CA0A4F"/>
    <w:rsid w:val="00CA0EED"/>
    <w:rsid w:val="00CA4793"/>
    <w:rsid w:val="00CB421A"/>
    <w:rsid w:val="00CB51DA"/>
    <w:rsid w:val="00CC00D6"/>
    <w:rsid w:val="00CC7683"/>
    <w:rsid w:val="00CD0433"/>
    <w:rsid w:val="00CE4F6F"/>
    <w:rsid w:val="00D07222"/>
    <w:rsid w:val="00D12F5B"/>
    <w:rsid w:val="00D22F4A"/>
    <w:rsid w:val="00D3189E"/>
    <w:rsid w:val="00D3192F"/>
    <w:rsid w:val="00D55491"/>
    <w:rsid w:val="00D63B6C"/>
    <w:rsid w:val="00D74E73"/>
    <w:rsid w:val="00D808DE"/>
    <w:rsid w:val="00DB5124"/>
    <w:rsid w:val="00DC6974"/>
    <w:rsid w:val="00DE6A23"/>
    <w:rsid w:val="00E06362"/>
    <w:rsid w:val="00E24415"/>
    <w:rsid w:val="00E55138"/>
    <w:rsid w:val="00E6039B"/>
    <w:rsid w:val="00E64D31"/>
    <w:rsid w:val="00EB4818"/>
    <w:rsid w:val="00EC3694"/>
    <w:rsid w:val="00ED6B3C"/>
    <w:rsid w:val="00EE28A0"/>
    <w:rsid w:val="00EE5E74"/>
    <w:rsid w:val="00F038E6"/>
    <w:rsid w:val="00F1255A"/>
    <w:rsid w:val="00F20A93"/>
    <w:rsid w:val="00F2154C"/>
    <w:rsid w:val="00F23EB4"/>
    <w:rsid w:val="00F24033"/>
    <w:rsid w:val="00F268BE"/>
    <w:rsid w:val="00F40F06"/>
    <w:rsid w:val="00F52113"/>
    <w:rsid w:val="00F90BE1"/>
    <w:rsid w:val="00FB1905"/>
    <w:rsid w:val="00FB510E"/>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DE79A-04E3-4A18-A435-0E3D3C8A2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3</cp:revision>
  <dcterms:created xsi:type="dcterms:W3CDTF">2021-08-30T23:56:00Z</dcterms:created>
  <dcterms:modified xsi:type="dcterms:W3CDTF">2021-08-31T21:26:00Z</dcterms:modified>
</cp:coreProperties>
</file>